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C6939" w14:textId="20D8B27D" w:rsidR="00523F48" w:rsidRPr="001064F4" w:rsidRDefault="00523F48" w:rsidP="00523F48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222222"/>
          <w:kern w:val="36"/>
          <w:sz w:val="48"/>
          <w:szCs w:val="48"/>
        </w:rPr>
      </w:pPr>
      <w:r w:rsidRPr="001064F4"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 w:val="en-US"/>
        </w:rPr>
        <w:t xml:space="preserve">Dear </w:t>
      </w:r>
      <w:proofErr w:type="spellStart"/>
      <w:r w:rsidR="00AF262A"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 w:val="en-US"/>
        </w:rPr>
        <w:t>xxxxxxxx</w:t>
      </w:r>
      <w:proofErr w:type="spellEnd"/>
    </w:p>
    <w:p w14:paraId="19813AA1" w14:textId="35B1FEA5" w:rsidR="00F24034" w:rsidRPr="0079237B" w:rsidRDefault="007F1C8F" w:rsidP="00F24034">
      <w:pPr>
        <w:jc w:val="both"/>
        <w:rPr>
          <w:rFonts w:ascii="Times New Roman" w:hAnsi="Times New Roman" w:cs="Times New Roman"/>
          <w:sz w:val="24"/>
          <w:szCs w:val="24"/>
        </w:rPr>
      </w:pPr>
      <w:r w:rsidRPr="001064F4">
        <w:rPr>
          <w:rFonts w:ascii="Times New Roman" w:hAnsi="Times New Roman" w:cs="Times New Roman"/>
          <w:sz w:val="24"/>
          <w:szCs w:val="24"/>
        </w:rPr>
        <w:t>This is a gentle reminder to my email below, I understand you could be very busy, and a response from you will be highly appreciated.</w:t>
      </w:r>
      <w:bookmarkStart w:id="0" w:name="_Hlk88416370"/>
      <w:r w:rsidR="00F24034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1007B333" w14:textId="30312133" w:rsidR="007F1C8F" w:rsidRPr="001064F4" w:rsidRDefault="00AE01D8" w:rsidP="007F1C8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pe to hear from you soon. </w:t>
      </w:r>
    </w:p>
    <w:p w14:paraId="4F45F737" w14:textId="562A3D74" w:rsidR="007F1C8F" w:rsidRPr="001064F4" w:rsidRDefault="007F1C8F" w:rsidP="007F1C8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064F4">
        <w:rPr>
          <w:rFonts w:ascii="Times New Roman" w:hAnsi="Times New Roman" w:cs="Times New Roman"/>
          <w:sz w:val="24"/>
          <w:szCs w:val="24"/>
        </w:rPr>
        <w:t xml:space="preserve">Stay safe and healthy. </w:t>
      </w:r>
    </w:p>
    <w:p w14:paraId="33855CF3" w14:textId="4F04A720" w:rsidR="007F1C8F" w:rsidRDefault="007F1C8F">
      <w:pPr>
        <w:rPr>
          <w:rFonts w:ascii="Times New Roman" w:hAnsi="Times New Roman" w:cs="Times New Roman"/>
          <w:sz w:val="24"/>
          <w:szCs w:val="24"/>
        </w:rPr>
      </w:pPr>
    </w:p>
    <w:p w14:paraId="008C5736" w14:textId="77777777" w:rsidR="00110748" w:rsidRDefault="00110748">
      <w:pPr>
        <w:rPr>
          <w:rFonts w:ascii="Times New Roman" w:hAnsi="Times New Roman" w:cs="Times New Roman"/>
          <w:sz w:val="24"/>
          <w:szCs w:val="24"/>
        </w:rPr>
      </w:pPr>
    </w:p>
    <w:p w14:paraId="6A58B9EC" w14:textId="77777777" w:rsidR="00F37D60" w:rsidRPr="00D20A3F" w:rsidRDefault="00F37D60">
      <w:pPr>
        <w:rPr>
          <w:rFonts w:ascii="Times New Roman" w:hAnsi="Times New Roman" w:cs="Times New Roman"/>
          <w:sz w:val="24"/>
          <w:szCs w:val="24"/>
        </w:rPr>
      </w:pPr>
    </w:p>
    <w:sectPr w:rsidR="00F37D60" w:rsidRPr="00D20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DexMDQ0sDA3NrRQ0lEKTi0uzszPAykwqQUAwTtvmiwAAAA="/>
  </w:docVars>
  <w:rsids>
    <w:rsidRoot w:val="007F1C8F"/>
    <w:rsid w:val="00012492"/>
    <w:rsid w:val="00092559"/>
    <w:rsid w:val="001064F4"/>
    <w:rsid w:val="00110748"/>
    <w:rsid w:val="0037592A"/>
    <w:rsid w:val="004E2A96"/>
    <w:rsid w:val="00522932"/>
    <w:rsid w:val="00523F48"/>
    <w:rsid w:val="00581241"/>
    <w:rsid w:val="00696DCA"/>
    <w:rsid w:val="007F1C8F"/>
    <w:rsid w:val="008358E7"/>
    <w:rsid w:val="009B37A3"/>
    <w:rsid w:val="00AE01D8"/>
    <w:rsid w:val="00AF262A"/>
    <w:rsid w:val="00C34E3C"/>
    <w:rsid w:val="00D20A3F"/>
    <w:rsid w:val="00ED4016"/>
    <w:rsid w:val="00F24034"/>
    <w:rsid w:val="00F37D60"/>
    <w:rsid w:val="00F7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990C5"/>
  <w15:chartTrackingRefBased/>
  <w15:docId w15:val="{4DC5AADC-DD91-403F-B825-188814E91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3F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7D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1C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1C8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23F4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7D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19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a pius</dc:creator>
  <cp:keywords/>
  <dc:description/>
  <cp:lastModifiedBy>bola pius</cp:lastModifiedBy>
  <cp:revision>14</cp:revision>
  <dcterms:created xsi:type="dcterms:W3CDTF">2020-07-29T10:36:00Z</dcterms:created>
  <dcterms:modified xsi:type="dcterms:W3CDTF">2022-07-01T07:00:00Z</dcterms:modified>
</cp:coreProperties>
</file>